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49717D" w14:textId="4D3940ED" w:rsidR="00F73D62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T.C.</w:t>
      </w:r>
    </w:p>
    <w:p w14:paraId="52090B55" w14:textId="0AB92EEA" w:rsidR="00A62FA8" w:rsidRPr="00F651CF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TRABZON ÜNİVERSİTESİ</w:t>
      </w:r>
    </w:p>
    <w:p w14:paraId="4004ADEC" w14:textId="77777777" w:rsidR="00A62FA8" w:rsidRPr="00F651CF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YABANCI DİLLER YÜKSEKOKULU</w:t>
      </w:r>
    </w:p>
    <w:p w14:paraId="20EB55FB" w14:textId="54FBD360" w:rsidR="00A62FA8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YÖNETİM KURULU KARARI</w:t>
      </w:r>
    </w:p>
    <w:p w14:paraId="5BE8DC4B" w14:textId="77777777" w:rsidR="00E36B95" w:rsidRDefault="00E36B95" w:rsidP="00E36B9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tr-TR"/>
        </w:rPr>
      </w:pPr>
    </w:p>
    <w:p w14:paraId="52E17A81" w14:textId="0C978A6A" w:rsidR="00E34DE4" w:rsidRPr="00A62FA8" w:rsidRDefault="00A62FA8" w:rsidP="00E36B95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tr-TR"/>
        </w:rPr>
      </w:pPr>
      <w:r w:rsidRPr="00A62FA8">
        <w:rPr>
          <w:rFonts w:ascii="Times New Roman" w:hAnsi="Times New Roman" w:cs="Times New Roman"/>
          <w:b/>
          <w:sz w:val="24"/>
          <w:szCs w:val="24"/>
          <w:lang w:val="tr-TR"/>
        </w:rPr>
        <w:t>Sayı</w:t>
      </w:r>
      <w:r w:rsidR="00925D48" w:rsidRPr="00A62FA8">
        <w:rPr>
          <w:rFonts w:ascii="Times New Roman" w:hAnsi="Times New Roman" w:cs="Times New Roman"/>
          <w:b/>
          <w:sz w:val="24"/>
          <w:szCs w:val="24"/>
          <w:lang w:val="tr-TR"/>
        </w:rPr>
        <w:t xml:space="preserve">: </w:t>
      </w:r>
      <w:r w:rsidR="00107CB5">
        <w:rPr>
          <w:rFonts w:ascii="Times New Roman" w:hAnsi="Times New Roman" w:cs="Times New Roman"/>
          <w:sz w:val="24"/>
          <w:szCs w:val="24"/>
          <w:lang w:val="tr-TR"/>
        </w:rPr>
        <w:t>35</w:t>
      </w:r>
    </w:p>
    <w:p w14:paraId="47418E92" w14:textId="06A90DF0" w:rsidR="00E36B95" w:rsidRDefault="00A62FA8" w:rsidP="00E36B95">
      <w:pPr>
        <w:spacing w:after="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A62FA8">
        <w:rPr>
          <w:rFonts w:ascii="Times New Roman" w:hAnsi="Times New Roman" w:cs="Times New Roman"/>
          <w:b/>
          <w:sz w:val="24"/>
          <w:szCs w:val="24"/>
          <w:lang w:val="tr-TR"/>
        </w:rPr>
        <w:t>Tarih</w:t>
      </w:r>
      <w:r w:rsidR="00925D48" w:rsidRPr="00A62FA8">
        <w:rPr>
          <w:rFonts w:ascii="Times New Roman" w:hAnsi="Times New Roman" w:cs="Times New Roman"/>
          <w:b/>
          <w:sz w:val="24"/>
          <w:szCs w:val="24"/>
          <w:lang w:val="tr-TR"/>
        </w:rPr>
        <w:t>:</w:t>
      </w:r>
      <w:r w:rsidR="00FD14BF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="00107CB5">
        <w:rPr>
          <w:rFonts w:ascii="Times New Roman" w:hAnsi="Times New Roman" w:cs="Times New Roman"/>
          <w:sz w:val="24"/>
          <w:szCs w:val="24"/>
          <w:lang w:val="tr-TR"/>
        </w:rPr>
        <w:t>22.05.2024</w:t>
      </w:r>
    </w:p>
    <w:p w14:paraId="4E10BF4F" w14:textId="77777777" w:rsidR="006B5590" w:rsidRPr="006B5590" w:rsidRDefault="006B5590" w:rsidP="00E36B95">
      <w:pPr>
        <w:spacing w:after="0"/>
        <w:jc w:val="both"/>
        <w:rPr>
          <w:rFonts w:ascii="Times New Roman" w:hAnsi="Times New Roman" w:cs="Times New Roman"/>
          <w:sz w:val="24"/>
          <w:szCs w:val="24"/>
          <w:lang w:val="tr-TR"/>
        </w:rPr>
      </w:pPr>
    </w:p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5"/>
        <w:gridCol w:w="4247"/>
      </w:tblGrid>
      <w:tr w:rsidR="00FA01CD" w:rsidRPr="00E66B85" w14:paraId="429C49B5" w14:textId="77777777" w:rsidTr="00646A17">
        <w:trPr>
          <w:trHeight w:val="586"/>
        </w:trPr>
        <w:tc>
          <w:tcPr>
            <w:tcW w:w="4815" w:type="dxa"/>
          </w:tcPr>
          <w:p w14:paraId="1065A312" w14:textId="222FAB35" w:rsidR="00FA01CD" w:rsidRPr="006B5590" w:rsidRDefault="006B5590" w:rsidP="006B5590">
            <w:pPr>
              <w:tabs>
                <w:tab w:val="right" w:pos="4599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tr-TR"/>
              </w:rPr>
              <w:t>Toplantıda Bulunanlar</w:t>
            </w:r>
          </w:p>
        </w:tc>
        <w:tc>
          <w:tcPr>
            <w:tcW w:w="4247" w:type="dxa"/>
          </w:tcPr>
          <w:p w14:paraId="262DB598" w14:textId="77777777" w:rsidR="00FA01CD" w:rsidRPr="00E66B85" w:rsidRDefault="00FA01CD" w:rsidP="004A4512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925D48" w:rsidRPr="00E66B85" w14:paraId="191D986B" w14:textId="77777777" w:rsidTr="00646A17">
        <w:tc>
          <w:tcPr>
            <w:tcW w:w="4815" w:type="dxa"/>
          </w:tcPr>
          <w:p w14:paraId="38F32C8E" w14:textId="11E29CF7" w:rsidR="00925D48" w:rsidRPr="00E66B85" w:rsidRDefault="00925D48" w:rsidP="004A4512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4247" w:type="dxa"/>
          </w:tcPr>
          <w:p w14:paraId="640118B4" w14:textId="08F09DCE" w:rsidR="00925D48" w:rsidRPr="00E66B85" w:rsidRDefault="00925D48" w:rsidP="004A4512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AB36C8" w:rsidRPr="00E66B85" w14:paraId="31A3F96E" w14:textId="77777777" w:rsidTr="00646A17">
        <w:tc>
          <w:tcPr>
            <w:tcW w:w="4815" w:type="dxa"/>
          </w:tcPr>
          <w:p w14:paraId="47D09D51" w14:textId="157E2D36" w:rsidR="00AB36C8" w:rsidRPr="00E66B85" w:rsidRDefault="00107CB5" w:rsidP="00AB36C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oç. Dr. Servet ÇELİK</w:t>
            </w:r>
          </w:p>
        </w:tc>
        <w:tc>
          <w:tcPr>
            <w:tcW w:w="4247" w:type="dxa"/>
          </w:tcPr>
          <w:p w14:paraId="29300106" w14:textId="271E7655" w:rsidR="00AB36C8" w:rsidRPr="00E66B85" w:rsidRDefault="00AB36C8" w:rsidP="00AB36C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BAŞKAN</w:t>
            </w:r>
            <w:r w:rsidR="00CF616D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(Müdür)</w:t>
            </w:r>
          </w:p>
        </w:tc>
      </w:tr>
      <w:tr w:rsidR="00AB36C8" w:rsidRPr="00E66B85" w14:paraId="631BFF4E" w14:textId="77777777" w:rsidTr="00646A17">
        <w:tc>
          <w:tcPr>
            <w:tcW w:w="4815" w:type="dxa"/>
          </w:tcPr>
          <w:p w14:paraId="2851896F" w14:textId="3717496A" w:rsidR="00AB36C8" w:rsidRPr="00E66B85" w:rsidRDefault="00AB36C8" w:rsidP="00AB36C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r.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Öğr.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Üyesi Bilal KARACA</w:t>
            </w:r>
          </w:p>
        </w:tc>
        <w:tc>
          <w:tcPr>
            <w:tcW w:w="4247" w:type="dxa"/>
          </w:tcPr>
          <w:p w14:paraId="5B122B82" w14:textId="20EA1AA0" w:rsidR="00AB36C8" w:rsidRPr="00E66B85" w:rsidRDefault="00AB36C8" w:rsidP="00AB36C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  <w:r w:rsidR="00752E06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="00CF616D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(Müdür Yrd.)</w:t>
            </w:r>
          </w:p>
        </w:tc>
      </w:tr>
      <w:tr w:rsidR="00AB36C8" w:rsidRPr="00E66B85" w14:paraId="04743009" w14:textId="77777777" w:rsidTr="00646A17">
        <w:tc>
          <w:tcPr>
            <w:tcW w:w="4815" w:type="dxa"/>
          </w:tcPr>
          <w:p w14:paraId="637B6A7F" w14:textId="7586AE06" w:rsidR="00AB36C8" w:rsidRPr="00E66B85" w:rsidRDefault="00AB36C8" w:rsidP="00AB36C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oç.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r.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Mehmet KOKOÇ</w:t>
            </w:r>
          </w:p>
        </w:tc>
        <w:tc>
          <w:tcPr>
            <w:tcW w:w="4247" w:type="dxa"/>
          </w:tcPr>
          <w:p w14:paraId="10B17F7A" w14:textId="4ACF02C2" w:rsidR="00AB36C8" w:rsidRPr="00E66B85" w:rsidRDefault="00AB36C8" w:rsidP="00AB36C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ÜYE </w:t>
            </w:r>
          </w:p>
        </w:tc>
      </w:tr>
      <w:tr w:rsidR="00AB36C8" w:rsidRPr="00E66B85" w14:paraId="45F298B6" w14:textId="77777777" w:rsidTr="00646A17">
        <w:tc>
          <w:tcPr>
            <w:tcW w:w="4815" w:type="dxa"/>
          </w:tcPr>
          <w:p w14:paraId="0120465A" w14:textId="71669AF7" w:rsidR="00AB36C8" w:rsidRPr="00E66B85" w:rsidRDefault="00AB36C8" w:rsidP="00AB36C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oç.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r. Aynur YILMAZ</w:t>
            </w:r>
          </w:p>
        </w:tc>
        <w:tc>
          <w:tcPr>
            <w:tcW w:w="4247" w:type="dxa"/>
          </w:tcPr>
          <w:p w14:paraId="4E3798ED" w14:textId="3D81F3ED" w:rsidR="00AB36C8" w:rsidRPr="00E66B85" w:rsidRDefault="00AB36C8" w:rsidP="00AB36C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</w:p>
        </w:tc>
      </w:tr>
      <w:tr w:rsidR="00AB36C8" w:rsidRPr="00E66B85" w14:paraId="0B156744" w14:textId="77777777" w:rsidTr="00646A17">
        <w:tc>
          <w:tcPr>
            <w:tcW w:w="4815" w:type="dxa"/>
          </w:tcPr>
          <w:p w14:paraId="6FFA8A0F" w14:textId="0CE98AF6" w:rsidR="00AB36C8" w:rsidRPr="00E66B85" w:rsidRDefault="00AB36C8" w:rsidP="00AB36C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r. Öğr.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Üyesi İbrahim EROL</w:t>
            </w:r>
          </w:p>
        </w:tc>
        <w:tc>
          <w:tcPr>
            <w:tcW w:w="4247" w:type="dxa"/>
          </w:tcPr>
          <w:p w14:paraId="798F574F" w14:textId="4007D416" w:rsidR="00AB36C8" w:rsidRPr="00E66B85" w:rsidRDefault="00AB36C8" w:rsidP="00AB36C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</w:p>
        </w:tc>
      </w:tr>
      <w:tr w:rsidR="00AB36C8" w:rsidRPr="00E66B85" w14:paraId="4BB8D5EF" w14:textId="77777777" w:rsidTr="00107CB5">
        <w:trPr>
          <w:trHeight w:val="730"/>
        </w:trPr>
        <w:tc>
          <w:tcPr>
            <w:tcW w:w="4815" w:type="dxa"/>
          </w:tcPr>
          <w:p w14:paraId="5B53C4A3" w14:textId="1106ECDA" w:rsidR="00AB36C8" w:rsidRPr="00AB36C8" w:rsidRDefault="00AB36C8" w:rsidP="00AB36C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Yüksekokul Sekreteri Furkan UÇAR</w:t>
            </w:r>
          </w:p>
        </w:tc>
        <w:tc>
          <w:tcPr>
            <w:tcW w:w="4247" w:type="dxa"/>
          </w:tcPr>
          <w:p w14:paraId="68B0D800" w14:textId="6BF65819" w:rsidR="00AB36C8" w:rsidRDefault="00AB36C8" w:rsidP="00AB36C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RAPORTÖR</w:t>
            </w:r>
          </w:p>
          <w:p w14:paraId="37AB8FCF" w14:textId="6DD9F49C" w:rsidR="00AB36C8" w:rsidRPr="00E66B85" w:rsidRDefault="00AB36C8" w:rsidP="00752E06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</w:tbl>
    <w:p w14:paraId="4C3D4B56" w14:textId="554B3806" w:rsidR="00E66B85" w:rsidRDefault="00E66B85" w:rsidP="00C30A49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</w:pPr>
      <w:r w:rsidRPr="00E66B85"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>GÜNDEM</w:t>
      </w:r>
    </w:p>
    <w:p w14:paraId="03266895" w14:textId="77777777" w:rsidR="00107CB5" w:rsidRPr="00107CB5" w:rsidRDefault="00107CB5" w:rsidP="00107CB5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r w:rsidRPr="00107CB5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1.   Yüksekokulumuz Yabancı Diller Bölümü Yaban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cı Diller Anabilim Dalı öğretim </w:t>
      </w:r>
      <w:r w:rsidRPr="00107CB5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elemanlarından Öğr. Gör. Şadıman HUNUTLU’nun öğretim görevlisi kadrosuna yeniden atanmasının görüşülmesi.</w:t>
      </w:r>
    </w:p>
    <w:p w14:paraId="7386DF1D" w14:textId="77777777" w:rsidR="00107CB5" w:rsidRPr="00107CB5" w:rsidRDefault="00107CB5" w:rsidP="00107CB5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r w:rsidRPr="00107CB5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2. Yüksekokulumuz Yabancı Diller Bölümü Yabancı Diller Anabilim Dalı öğretim elemanlarından Öğr. Gör. Damla KATLAN’ın öğretim görevlisi kadrosuna yeniden atanmasının görüşülmesi.</w:t>
      </w:r>
    </w:p>
    <w:p w14:paraId="182A4437" w14:textId="77777777" w:rsidR="00107CB5" w:rsidRPr="00107CB5" w:rsidRDefault="00107CB5" w:rsidP="00107CB5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r w:rsidRPr="00107CB5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3. Yüksekokulumuz Yabancı Diller Bölümü Yabancı Diller Anabilim Dalı öğretim elemanlarından Öğr. Gör.Elif AYDIN YAZICI’nın öğretim görevlisi kadrosuna yeniden atanmasının görüşülmesi.</w:t>
      </w:r>
    </w:p>
    <w:p w14:paraId="2887B2F2" w14:textId="77777777" w:rsidR="00107CB5" w:rsidRPr="00107CB5" w:rsidRDefault="00107CB5" w:rsidP="00107CB5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r w:rsidRPr="00107CB5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4.   Yüksekokulumuz Yabancı Diller Bölümü Öğr. Gör. Yıldıray KURNAZ'ın görevli-izinli olduğu 15.05.2024 – 19-05.2024 tarihleri arasında Hazırlık sınıfı derslerine ait ders telafi programı talebinin görüşülmesi hususu</w:t>
      </w:r>
    </w:p>
    <w:p w14:paraId="27D43A52" w14:textId="7865BE19" w:rsidR="00E66B85" w:rsidRDefault="00E66B85" w:rsidP="00107CB5">
      <w:pPr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 xml:space="preserve">Toplantı Yabancı Diller Yüksekokul </w:t>
      </w:r>
      <w:r w:rsidR="007E6A7D">
        <w:rPr>
          <w:rFonts w:ascii="Times New Roman" w:hAnsi="Times New Roman" w:cs="Times New Roman"/>
          <w:sz w:val="24"/>
          <w:szCs w:val="24"/>
          <w:lang w:val="tr-TR"/>
        </w:rPr>
        <w:t>Müdür</w:t>
      </w:r>
      <w:r w:rsidR="00107CB5">
        <w:rPr>
          <w:rFonts w:ascii="Times New Roman" w:hAnsi="Times New Roman" w:cs="Times New Roman"/>
          <w:sz w:val="24"/>
          <w:szCs w:val="24"/>
          <w:lang w:val="tr-TR"/>
        </w:rPr>
        <w:t>ü Doç. Dr. Servet ÇELİK</w:t>
      </w:r>
      <w:r w:rsidR="007E6A7D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tr-TR"/>
        </w:rPr>
        <w:t>başkanlığında</w:t>
      </w:r>
      <w:r w:rsidR="000A7625">
        <w:rPr>
          <w:rFonts w:ascii="Times New Roman" w:hAnsi="Times New Roman" w:cs="Times New Roman"/>
          <w:sz w:val="24"/>
          <w:szCs w:val="24"/>
          <w:lang w:val="tr-TR"/>
        </w:rPr>
        <w:t xml:space="preserve"> saat </w:t>
      </w:r>
      <w:r w:rsidR="00CC775C">
        <w:rPr>
          <w:rFonts w:ascii="Times New Roman" w:hAnsi="Times New Roman" w:cs="Times New Roman"/>
          <w:sz w:val="24"/>
          <w:szCs w:val="24"/>
          <w:lang w:val="tr-TR"/>
        </w:rPr>
        <w:t>12</w:t>
      </w:r>
      <w:r w:rsidR="00D35CB7">
        <w:rPr>
          <w:rFonts w:ascii="Times New Roman" w:hAnsi="Times New Roman" w:cs="Times New Roman"/>
          <w:sz w:val="24"/>
          <w:szCs w:val="24"/>
          <w:lang w:val="tr-TR"/>
        </w:rPr>
        <w:t>:30</w:t>
      </w:r>
      <w:r w:rsidR="00A62FA8">
        <w:rPr>
          <w:rFonts w:ascii="Times New Roman" w:hAnsi="Times New Roman" w:cs="Times New Roman"/>
          <w:sz w:val="24"/>
          <w:szCs w:val="24"/>
          <w:lang w:val="tr-TR"/>
        </w:rPr>
        <w:t>’</w:t>
      </w:r>
      <w:r w:rsidR="00D35CB7">
        <w:rPr>
          <w:rFonts w:ascii="Times New Roman" w:hAnsi="Times New Roman" w:cs="Times New Roman"/>
          <w:sz w:val="24"/>
          <w:szCs w:val="24"/>
          <w:lang w:val="tr-TR"/>
        </w:rPr>
        <w:t>da</w:t>
      </w:r>
      <w:r w:rsidR="000A7625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tr-TR"/>
        </w:rPr>
        <w:t>başladı. Gündem madd</w:t>
      </w:r>
      <w:r w:rsidR="00885475">
        <w:rPr>
          <w:rFonts w:ascii="Times New Roman" w:hAnsi="Times New Roman" w:cs="Times New Roman"/>
          <w:sz w:val="24"/>
          <w:szCs w:val="24"/>
          <w:lang w:val="tr-TR"/>
        </w:rPr>
        <w:t>esinin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 görüşülmesine geçildi. </w:t>
      </w:r>
    </w:p>
    <w:p w14:paraId="19731608" w14:textId="78E8B3E5" w:rsidR="00EB6101" w:rsidRPr="00107CB5" w:rsidRDefault="00A62FA8" w:rsidP="00C30A49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</w:pPr>
      <w:r w:rsidRPr="00107CB5"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>KARAR</w:t>
      </w:r>
    </w:p>
    <w:p w14:paraId="45213A1B" w14:textId="3FC77DE2" w:rsidR="00107CB5" w:rsidRPr="00107CB5" w:rsidRDefault="00107CB5" w:rsidP="00731517">
      <w:pPr>
        <w:pStyle w:val="ListeParagraf"/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</w:pPr>
      <w:r w:rsidRPr="00107CB5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Yüksekokulumuz Yabancı Diller Bölümü Yabancı Diller Anabilim Dalı öğretim elemanlarından Öğr. Gör. Şadıman HUNUTLU’nun öğretim görevlisi kadrosuna yeniden atanması görüşüldü.</w:t>
      </w:r>
    </w:p>
    <w:p w14:paraId="26BEEDE9" w14:textId="77777777" w:rsidR="00107CB5" w:rsidRPr="00107CB5" w:rsidRDefault="00107CB5" w:rsidP="00107CB5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r w:rsidRPr="00107CB5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Yabancı Diller Bölüm Başkanlığının 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20.05</w:t>
      </w:r>
      <w:r w:rsidRPr="00107CB5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.2024 tarih ve E-44756000-200-2400024267 sayılı yazısı gereği, Yüksekokulumuz Yabancı Diller Bölümü Yabancı Diller Anabilim Dalı öğretim elemanı Öğr. Gör. 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Şadıman HUNUTLU’nun</w:t>
      </w:r>
      <w:r w:rsidRPr="00107CB5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2547 sayılı Yükseköğretim Kanunu’nun 31’inc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i maddesi uyarınca 04.06</w:t>
      </w:r>
      <w:r w:rsidRPr="00107CB5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.2024 tarihinden itibaren 2 (İki) yıl süre ile öğretim görevlisi kadrosuna yeniden atanmasının uygun olduğuna, konunun Rektörlük Makamına arzına, gereği için Personel Daire Başkanlığına gönderilmesine, </w:t>
      </w:r>
    </w:p>
    <w:p w14:paraId="05B9BDCB" w14:textId="3CB552D0" w:rsidR="00107CB5" w:rsidRDefault="00107CB5" w:rsidP="00107CB5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r w:rsidRPr="00107CB5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oy birliği ile karar verildi.</w:t>
      </w:r>
    </w:p>
    <w:p w14:paraId="266DC584" w14:textId="4C2D485F" w:rsidR="00107CB5" w:rsidRPr="00107CB5" w:rsidRDefault="00107CB5" w:rsidP="00731517">
      <w:pPr>
        <w:pStyle w:val="ListeParagraf"/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</w:pPr>
      <w:bookmarkStart w:id="0" w:name="_GoBack"/>
      <w:bookmarkEnd w:id="0"/>
      <w:r w:rsidRPr="00107CB5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lastRenderedPageBreak/>
        <w:t>Yüksekokulumuz Yabancı Diller Bölümü Yabancı Diller Anabilim Dalı öğretim elemanlarından Öğr. Gör. Damla KATLAN’ın öğretim görevlisi kadrosuna yeniden atanması görüşüldü.</w:t>
      </w:r>
    </w:p>
    <w:p w14:paraId="5C3F2FF2" w14:textId="77777777" w:rsidR="00107CB5" w:rsidRPr="00107CB5" w:rsidRDefault="00107CB5" w:rsidP="00107CB5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r w:rsidRPr="00107CB5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Yabancı Diller Bölüm Başkanlığının 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13.05</w:t>
      </w:r>
      <w:r w:rsidRPr="00107CB5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.2024 tarih ve E-44756000-200-2400023273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</w:t>
      </w:r>
      <w:r w:rsidRPr="00107CB5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sayılı yazısı gereği, Yüksekokulumuz Yabancı Diller Bölümü Yabancı Diller Anabilim Dalı öğretim elemanı Öğr. Gör. 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Damla KATLAN’ın</w:t>
      </w:r>
      <w:r w:rsidRPr="00107CB5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2547 sayılı Yükseköğretim Kanunu’nun 31’inc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i maddesi uyarınca 04.06</w:t>
      </w:r>
      <w:r w:rsidRPr="00107CB5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.2024 tarihinden itibaren 2 (İki) yıl süre ile öğretim görevlisi kadrosuna yeniden atanmasının uygun olduğuna, konunun Rektörlük Makamına arzına, gereği için Personel Daire Başkanlığına gönderilmesine, </w:t>
      </w:r>
    </w:p>
    <w:p w14:paraId="7F1F2C54" w14:textId="24607A2C" w:rsidR="00107CB5" w:rsidRDefault="00107CB5" w:rsidP="00107CB5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r w:rsidRPr="00107CB5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oy birliği ile karar verildi.</w:t>
      </w:r>
    </w:p>
    <w:p w14:paraId="6D3D0D52" w14:textId="341228D0" w:rsidR="00107CB5" w:rsidRPr="00107CB5" w:rsidRDefault="00107CB5" w:rsidP="00731517">
      <w:pPr>
        <w:pStyle w:val="ListeParagraf"/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</w:pPr>
      <w:r w:rsidRPr="00107CB5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Yüksekokulumuz Yabancı Diller Bölümü Yabancı Diller Anabilim Dalı öğretim elemanlarından Öğr. Gör. </w:t>
      </w:r>
      <w:r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Elif AYDIN YAZICI</w:t>
      </w:r>
      <w:r w:rsidRPr="00107CB5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’</w:t>
      </w:r>
      <w:r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n</w:t>
      </w:r>
      <w:r w:rsidRPr="00107CB5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ın öğretim görevlisi kadrosuna yeniden atanması görüşüldü.</w:t>
      </w:r>
    </w:p>
    <w:p w14:paraId="5A34F8BA" w14:textId="0EA52993" w:rsidR="00107CB5" w:rsidRPr="00107CB5" w:rsidRDefault="00107CB5" w:rsidP="00107CB5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r w:rsidRPr="00107CB5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Yabancı Diller Bölüm Başkanlığının 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20.05</w:t>
      </w:r>
      <w:r w:rsidRPr="00107CB5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.2024 tarih ve E-44756000-200-2400024269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</w:t>
      </w:r>
      <w:r w:rsidRPr="00107CB5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sayılı yazısı gereği, Yüksekokulumuz Yabancı Diller Bölümü Yabancı Diller Anabilim Dalı öğretim elemanı Öğr. Gör. 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Elif AYDIN YAZICI’nın</w:t>
      </w:r>
      <w:r w:rsidRPr="00107CB5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2547 sayılı Yükseköğretim Kanunu’nun 31’inc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i maddesi uyarınca 17.06</w:t>
      </w:r>
      <w:r w:rsidRPr="00107CB5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.2024 tarihinden itibaren 2 (İki) yıl süre ile öğretim görevlisi kadrosuna yeniden atanmasının uygun olduğuna, konunun Rektörlük Makamına arzına, gereği için Personel Daire Başkanlığına gönderilmesine, </w:t>
      </w:r>
    </w:p>
    <w:p w14:paraId="3D36CDD0" w14:textId="77777777" w:rsidR="00107CB5" w:rsidRDefault="00107CB5" w:rsidP="00107CB5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r w:rsidRPr="00107CB5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oy birliği ile karar verildi.</w:t>
      </w:r>
    </w:p>
    <w:p w14:paraId="2B2138BD" w14:textId="4BE7E33B" w:rsidR="00BB7F67" w:rsidRDefault="00537956" w:rsidP="00731517">
      <w:pPr>
        <w:pStyle w:val="ListeParagraf"/>
        <w:numPr>
          <w:ilvl w:val="0"/>
          <w:numId w:val="1"/>
        </w:numPr>
        <w:spacing w:after="0"/>
        <w:jc w:val="both"/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</w:pPr>
      <w:r w:rsidRPr="00537956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Yüksekokulumuz Yabancı Diller Bölümü Öğr. Gör. Yıldıray KURNAZ'ın görevli-izinli olduğu 15.05.2024 – 19-05.2024 tarihleri arasında Hazırlık sınıfı derslerine ait</w:t>
      </w:r>
      <w:r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ders telafi programı talebi görüşüldü.</w:t>
      </w:r>
    </w:p>
    <w:p w14:paraId="2EEF73AF" w14:textId="77777777" w:rsidR="00537956" w:rsidRDefault="00537956" w:rsidP="00537956">
      <w:pPr>
        <w:pStyle w:val="ListeParagraf"/>
        <w:spacing w:after="0"/>
        <w:jc w:val="both"/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</w:pPr>
    </w:p>
    <w:p w14:paraId="363BB11D" w14:textId="10D30FA9" w:rsidR="00AF4F3E" w:rsidRDefault="00BB7F67" w:rsidP="00537956">
      <w:pPr>
        <w:pStyle w:val="ListeParagraf"/>
        <w:spacing w:after="0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r w:rsidRPr="00BB7F67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Yüksekokulumuz Yabancı Diller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</w:t>
      </w:r>
      <w:r w:rsidRPr="00BB7F67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Bölümü Öğretim Görevlisi </w:t>
      </w:r>
      <w:r w:rsidR="00537956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Yıldıray KURNAZ</w:t>
      </w:r>
      <w:r w:rsidRPr="00BB7F67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'ın </w:t>
      </w:r>
      <w:r w:rsidR="00537956" w:rsidRPr="00537956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1</w:t>
      </w:r>
      <w:r w:rsidR="00655676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5-19</w:t>
      </w:r>
      <w:r w:rsidR="00537956" w:rsidRPr="00537956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Mayıs 2024 tarihleri arasında 16'ncısı düzenlenmesi planlanan "Yabancı</w:t>
      </w:r>
      <w:r w:rsidR="00537956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</w:t>
      </w:r>
      <w:r w:rsidR="00537956" w:rsidRPr="00537956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Diller Yüksekokulları Yöneticileri Platformu Toplantısı"na </w:t>
      </w:r>
      <w:r w:rsidR="00537956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katılmak üzere görevlendirildiğinden ilgili tarihler arasında yürüteceği derslere ilişkin telafi programının aşağıda gösterildiği şekilde yürütmesinin uygun olduğuna;</w:t>
      </w:r>
    </w:p>
    <w:p w14:paraId="0F645F98" w14:textId="18B3FD3F" w:rsidR="00AF4F3E" w:rsidRDefault="00AF4F3E" w:rsidP="00BB7F67">
      <w:pPr>
        <w:pStyle w:val="ListeParagraf"/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</w:p>
    <w:tbl>
      <w:tblPr>
        <w:tblStyle w:val="TabloKlavuzu"/>
        <w:tblW w:w="8646" w:type="dxa"/>
        <w:tblInd w:w="421" w:type="dxa"/>
        <w:tblLook w:val="04A0" w:firstRow="1" w:lastRow="0" w:firstColumn="1" w:lastColumn="0" w:noHBand="0" w:noVBand="1"/>
      </w:tblPr>
      <w:tblGrid>
        <w:gridCol w:w="2963"/>
        <w:gridCol w:w="1016"/>
        <w:gridCol w:w="2264"/>
        <w:gridCol w:w="2403"/>
      </w:tblGrid>
      <w:tr w:rsidR="00C53B18" w:rsidRPr="003945DE" w14:paraId="71E905B0" w14:textId="77777777" w:rsidTr="00537956">
        <w:tc>
          <w:tcPr>
            <w:tcW w:w="2963" w:type="dxa"/>
          </w:tcPr>
          <w:p w14:paraId="73E2F569" w14:textId="6D7B7F71" w:rsidR="00AF4F3E" w:rsidRPr="00C53B18" w:rsidRDefault="003945DE" w:rsidP="00BB7F67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tr-TR" w:eastAsia="tr-TR"/>
              </w:rPr>
            </w:pPr>
            <w:r w:rsidRPr="00C53B1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tr-TR" w:eastAsia="tr-TR"/>
              </w:rPr>
              <w:t>Program</w:t>
            </w:r>
          </w:p>
        </w:tc>
        <w:tc>
          <w:tcPr>
            <w:tcW w:w="1016" w:type="dxa"/>
          </w:tcPr>
          <w:p w14:paraId="2E656155" w14:textId="34CB3CA9" w:rsidR="00AF4F3E" w:rsidRPr="00C53B18" w:rsidRDefault="00AF4F3E" w:rsidP="00BB7F67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tr-TR" w:eastAsia="tr-TR"/>
              </w:rPr>
            </w:pPr>
            <w:r w:rsidRPr="00C53B1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tr-TR" w:eastAsia="tr-TR"/>
              </w:rPr>
              <w:t>Ders</w:t>
            </w:r>
          </w:p>
        </w:tc>
        <w:tc>
          <w:tcPr>
            <w:tcW w:w="2264" w:type="dxa"/>
          </w:tcPr>
          <w:p w14:paraId="0253D406" w14:textId="66F24DD5" w:rsidR="00AF4F3E" w:rsidRPr="00C53B18" w:rsidRDefault="00AF4F3E" w:rsidP="00BB7F67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tr-TR" w:eastAsia="tr-TR"/>
              </w:rPr>
            </w:pPr>
            <w:r w:rsidRPr="00C53B1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tr-TR" w:eastAsia="tr-TR"/>
              </w:rPr>
              <w:t>Programdaki Ders Tarihi ve Saati</w:t>
            </w:r>
          </w:p>
        </w:tc>
        <w:tc>
          <w:tcPr>
            <w:tcW w:w="2403" w:type="dxa"/>
          </w:tcPr>
          <w:p w14:paraId="64F98AFF" w14:textId="1E784940" w:rsidR="00AF4F3E" w:rsidRPr="00C53B18" w:rsidRDefault="00AF4F3E" w:rsidP="00BB7F67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tr-TR" w:eastAsia="tr-TR"/>
              </w:rPr>
            </w:pPr>
            <w:r w:rsidRPr="00C53B1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tr-TR" w:eastAsia="tr-TR"/>
              </w:rPr>
              <w:t>Telafi Ders Tarihi ve Saati</w:t>
            </w:r>
          </w:p>
        </w:tc>
      </w:tr>
      <w:tr w:rsidR="00C53B18" w:rsidRPr="003945DE" w14:paraId="492F304E" w14:textId="77777777" w:rsidTr="00537956">
        <w:tc>
          <w:tcPr>
            <w:tcW w:w="2963" w:type="dxa"/>
          </w:tcPr>
          <w:p w14:paraId="0CC870A3" w14:textId="060521A3" w:rsidR="00AF4F3E" w:rsidRPr="00C53B18" w:rsidRDefault="003945DE" w:rsidP="00BB7F67">
            <w:pPr>
              <w:pStyle w:val="ListeParagraf"/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C53B18">
              <w:rPr>
                <w:rFonts w:ascii="Times New Roman" w:hAnsi="Times New Roman" w:cs="Times New Roman"/>
                <w:sz w:val="20"/>
                <w:szCs w:val="20"/>
              </w:rPr>
              <w:t>Ingilizce Öğretmenliği Hazırlık-A</w:t>
            </w:r>
          </w:p>
        </w:tc>
        <w:tc>
          <w:tcPr>
            <w:tcW w:w="1016" w:type="dxa"/>
          </w:tcPr>
          <w:p w14:paraId="138C1E69" w14:textId="72FAB7BC" w:rsidR="00AF4F3E" w:rsidRPr="00C53B18" w:rsidRDefault="00537956" w:rsidP="00BB7F67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</w:pPr>
            <w:r w:rsidRPr="00537956">
              <w:rPr>
                <w:rFonts w:ascii="Times New Roman" w:hAnsi="Times New Roman" w:cs="Times New Roman"/>
                <w:sz w:val="20"/>
                <w:szCs w:val="20"/>
              </w:rPr>
              <w:t>(Reading)</w:t>
            </w:r>
          </w:p>
        </w:tc>
        <w:tc>
          <w:tcPr>
            <w:tcW w:w="2264" w:type="dxa"/>
          </w:tcPr>
          <w:p w14:paraId="01776429" w14:textId="4A604A08" w:rsidR="00AF4F3E" w:rsidRPr="00C53B18" w:rsidRDefault="00655676" w:rsidP="00C53B18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  <w:t>15.05</w:t>
            </w:r>
            <w:r w:rsidR="00C53B18" w:rsidRPr="00C53B18"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  <w:t>.2023/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  <w:t>08.00-10</w:t>
            </w:r>
            <w:r w:rsidR="00AF4F3E" w:rsidRPr="00C53B18"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  <w:t>.00</w:t>
            </w:r>
          </w:p>
        </w:tc>
        <w:tc>
          <w:tcPr>
            <w:tcW w:w="2403" w:type="dxa"/>
          </w:tcPr>
          <w:p w14:paraId="5C4A2D58" w14:textId="244DB80B" w:rsidR="003945DE" w:rsidRPr="00C53B18" w:rsidRDefault="00537956" w:rsidP="00C53B18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  <w:t>22.05.2024</w:t>
            </w:r>
            <w:r w:rsidR="00C53B18" w:rsidRPr="00C53B18"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  <w:t>/</w:t>
            </w:r>
            <w:r w:rsidR="003945DE" w:rsidRPr="00C53B18"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  <w:t>13.00-15.00</w:t>
            </w:r>
          </w:p>
        </w:tc>
      </w:tr>
      <w:tr w:rsidR="00C53B18" w:rsidRPr="003945DE" w14:paraId="4D8B227A" w14:textId="77777777" w:rsidTr="00537956">
        <w:tc>
          <w:tcPr>
            <w:tcW w:w="2963" w:type="dxa"/>
          </w:tcPr>
          <w:p w14:paraId="10A46EC2" w14:textId="54E024A3" w:rsidR="00AF4F3E" w:rsidRPr="00C53B18" w:rsidRDefault="003945DE" w:rsidP="00BB7F67">
            <w:pPr>
              <w:pStyle w:val="ListeParagraf"/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C53B18">
              <w:rPr>
                <w:rFonts w:ascii="Times New Roman" w:hAnsi="Times New Roman" w:cs="Times New Roman"/>
                <w:sz w:val="20"/>
                <w:szCs w:val="20"/>
              </w:rPr>
              <w:t>Ingilizce Öğretmenliği Hazırlık-A</w:t>
            </w:r>
          </w:p>
        </w:tc>
        <w:tc>
          <w:tcPr>
            <w:tcW w:w="1016" w:type="dxa"/>
          </w:tcPr>
          <w:p w14:paraId="325CFA53" w14:textId="27A750D3" w:rsidR="00AF4F3E" w:rsidRPr="00C53B18" w:rsidRDefault="00537956" w:rsidP="00BB7F67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</w:pPr>
            <w:r w:rsidRPr="00537956">
              <w:rPr>
                <w:rFonts w:ascii="Times New Roman" w:hAnsi="Times New Roman" w:cs="Times New Roman"/>
                <w:sz w:val="20"/>
                <w:szCs w:val="20"/>
              </w:rPr>
              <w:t>(Main Course)</w:t>
            </w:r>
          </w:p>
        </w:tc>
        <w:tc>
          <w:tcPr>
            <w:tcW w:w="2264" w:type="dxa"/>
          </w:tcPr>
          <w:p w14:paraId="33FC21C3" w14:textId="4C6688DA" w:rsidR="00AF4F3E" w:rsidRPr="00C53B18" w:rsidRDefault="00655676" w:rsidP="00C53B18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  <w:t>16.05.2024</w:t>
            </w:r>
            <w:r w:rsidR="00C53B18"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  <w:t>/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  <w:t>15.00-17</w:t>
            </w:r>
            <w:r w:rsidR="00AF4F3E" w:rsidRPr="00C53B18"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  <w:t>.00</w:t>
            </w:r>
          </w:p>
        </w:tc>
        <w:tc>
          <w:tcPr>
            <w:tcW w:w="2403" w:type="dxa"/>
          </w:tcPr>
          <w:p w14:paraId="6AA806FC" w14:textId="64DBA5D8" w:rsidR="00AF4F3E" w:rsidRPr="00C53B18" w:rsidRDefault="00537956" w:rsidP="00C53B18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  <w:t>24.05.2024</w:t>
            </w:r>
            <w:r w:rsidR="00C53B18"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  <w:t>/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  <w:t>08.00-10</w:t>
            </w:r>
            <w:r w:rsidR="003945DE" w:rsidRPr="00C53B18"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  <w:t>.00</w:t>
            </w:r>
          </w:p>
        </w:tc>
      </w:tr>
      <w:tr w:rsidR="00537956" w:rsidRPr="003945DE" w14:paraId="5F76B997" w14:textId="77777777" w:rsidTr="00537956">
        <w:tc>
          <w:tcPr>
            <w:tcW w:w="2963" w:type="dxa"/>
          </w:tcPr>
          <w:p w14:paraId="2D089575" w14:textId="73173B3D" w:rsidR="00537956" w:rsidRPr="00C53B18" w:rsidRDefault="00537956" w:rsidP="00537956">
            <w:pPr>
              <w:pStyle w:val="ListeParagraf"/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C53B18">
              <w:rPr>
                <w:rFonts w:ascii="Times New Roman" w:hAnsi="Times New Roman" w:cs="Times New Roman"/>
                <w:sz w:val="20"/>
                <w:szCs w:val="20"/>
              </w:rPr>
              <w:t>Ingilizce Öğretmenliği Hazırlık-B</w:t>
            </w:r>
          </w:p>
        </w:tc>
        <w:tc>
          <w:tcPr>
            <w:tcW w:w="1016" w:type="dxa"/>
          </w:tcPr>
          <w:p w14:paraId="3D5A64C6" w14:textId="28C9DAD9" w:rsidR="00537956" w:rsidRPr="00C53B18" w:rsidRDefault="00537956" w:rsidP="00537956">
            <w:pPr>
              <w:pStyle w:val="ListeParagraf"/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37956">
              <w:rPr>
                <w:rFonts w:ascii="Times New Roman" w:hAnsi="Times New Roman" w:cs="Times New Roman"/>
                <w:sz w:val="20"/>
                <w:szCs w:val="20"/>
              </w:rPr>
              <w:t>(Reading)</w:t>
            </w:r>
          </w:p>
        </w:tc>
        <w:tc>
          <w:tcPr>
            <w:tcW w:w="2264" w:type="dxa"/>
          </w:tcPr>
          <w:p w14:paraId="4FD8CD68" w14:textId="32714C2D" w:rsidR="00537956" w:rsidRPr="00C53B18" w:rsidRDefault="00655676" w:rsidP="00537956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  <w:t>15.05.2024</w:t>
            </w:r>
            <w:r w:rsidR="00537956"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  <w:t>/</w:t>
            </w:r>
            <w:r w:rsidR="00537956" w:rsidRPr="00C53B18"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  <w:t>10.00-12.00</w:t>
            </w:r>
          </w:p>
        </w:tc>
        <w:tc>
          <w:tcPr>
            <w:tcW w:w="2403" w:type="dxa"/>
          </w:tcPr>
          <w:p w14:paraId="4B4CE194" w14:textId="326012A7" w:rsidR="00537956" w:rsidRPr="00C53B18" w:rsidRDefault="00537956" w:rsidP="00537956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  <w:t>22.05.2024</w:t>
            </w:r>
            <w:r w:rsidRPr="00C53B18"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  <w:t>/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  <w:t>15.00-17</w:t>
            </w:r>
            <w:r w:rsidRPr="00C53B18"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  <w:t>.00</w:t>
            </w:r>
          </w:p>
        </w:tc>
      </w:tr>
      <w:tr w:rsidR="00537956" w:rsidRPr="003945DE" w14:paraId="4A0DF083" w14:textId="77777777" w:rsidTr="00537956">
        <w:tc>
          <w:tcPr>
            <w:tcW w:w="2963" w:type="dxa"/>
          </w:tcPr>
          <w:p w14:paraId="7F1C7BFC" w14:textId="0DCB3054" w:rsidR="00537956" w:rsidRPr="00C53B18" w:rsidRDefault="00537956" w:rsidP="00537956">
            <w:pPr>
              <w:pStyle w:val="ListeParagraf"/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C53B18">
              <w:rPr>
                <w:rFonts w:ascii="Times New Roman" w:hAnsi="Times New Roman" w:cs="Times New Roman"/>
                <w:sz w:val="20"/>
                <w:szCs w:val="20"/>
              </w:rPr>
              <w:t>Ingilizce Öğretmenliği Hazırlık-B</w:t>
            </w:r>
          </w:p>
        </w:tc>
        <w:tc>
          <w:tcPr>
            <w:tcW w:w="1016" w:type="dxa"/>
          </w:tcPr>
          <w:p w14:paraId="02CD6F28" w14:textId="229271F1" w:rsidR="00537956" w:rsidRPr="00C53B18" w:rsidRDefault="00537956" w:rsidP="00537956">
            <w:pPr>
              <w:pStyle w:val="ListeParagraf"/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37956">
              <w:rPr>
                <w:rFonts w:ascii="Times New Roman" w:hAnsi="Times New Roman" w:cs="Times New Roman"/>
                <w:sz w:val="20"/>
                <w:szCs w:val="20"/>
              </w:rPr>
              <w:t>(Main Course)</w:t>
            </w:r>
          </w:p>
        </w:tc>
        <w:tc>
          <w:tcPr>
            <w:tcW w:w="2264" w:type="dxa"/>
          </w:tcPr>
          <w:p w14:paraId="1E2E07B5" w14:textId="39CE6B82" w:rsidR="00537956" w:rsidRPr="00C53B18" w:rsidRDefault="00655676" w:rsidP="00655676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  <w:t>16.05.2024</w:t>
            </w:r>
            <w:r w:rsidR="00537956"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  <w:t>/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  <w:t>13.00-15</w:t>
            </w:r>
            <w:r w:rsidR="00537956" w:rsidRPr="00C53B18"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  <w:t>.00</w:t>
            </w:r>
          </w:p>
        </w:tc>
        <w:tc>
          <w:tcPr>
            <w:tcW w:w="2403" w:type="dxa"/>
          </w:tcPr>
          <w:p w14:paraId="66EA6ABE" w14:textId="7E99F948" w:rsidR="00537956" w:rsidRPr="00C53B18" w:rsidRDefault="00537956" w:rsidP="00537956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  <w:t>24.05.2024/10.00-12</w:t>
            </w:r>
            <w:r w:rsidRPr="00C53B18"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  <w:t>.00</w:t>
            </w:r>
          </w:p>
        </w:tc>
      </w:tr>
    </w:tbl>
    <w:p w14:paraId="4C07281D" w14:textId="1E28BA77" w:rsidR="00AF4F3E" w:rsidRDefault="00AF4F3E" w:rsidP="00BB7F67">
      <w:pPr>
        <w:pStyle w:val="ListeParagraf"/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</w:p>
    <w:p w14:paraId="79B4D808" w14:textId="3F8429C6" w:rsidR="00537956" w:rsidRDefault="00537956" w:rsidP="00BB7F67">
      <w:pPr>
        <w:pStyle w:val="ListeParagraf"/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</w:p>
    <w:p w14:paraId="4441309A" w14:textId="77777777" w:rsidR="00540358" w:rsidRDefault="00540358" w:rsidP="00540358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r w:rsidRPr="00FC68F6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Gereğinin 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Öğrenci İleri Daire</w:t>
      </w:r>
      <w:r w:rsidRPr="00FC68F6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Ba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şkanlığınca yerine getirilmek üzere Rektörlük Makamına arzına</w:t>
      </w:r>
      <w:r w:rsidRPr="00FC68F6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oy birliği ile karar verilmiştir.</w:t>
      </w:r>
    </w:p>
    <w:p w14:paraId="10C22358" w14:textId="77777777" w:rsidR="00BB7F67" w:rsidRDefault="00BB7F67" w:rsidP="00BB7F67">
      <w:pPr>
        <w:pStyle w:val="ListeParagraf"/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</w:p>
    <w:p w14:paraId="6F1FFCBD" w14:textId="239341B2" w:rsidR="00C15FD7" w:rsidRDefault="00C15FD7" w:rsidP="00AF4F3E">
      <w:pPr>
        <w:pStyle w:val="ListeParagraf"/>
        <w:spacing w:after="0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C15FD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……………….…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Toplantı saat 12</w:t>
      </w:r>
      <w:r w:rsidRPr="00C15FD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.</w:t>
      </w:r>
      <w:r w:rsidR="00D35CB7">
        <w:rPr>
          <w:rFonts w:ascii="Times New Roman" w:hAnsi="Times New Roman" w:cs="Times New Roman"/>
          <w:b/>
          <w:color w:val="000000" w:themeColor="text1"/>
          <w:sz w:val="24"/>
          <w:szCs w:val="24"/>
          <w:vertAlign w:val="superscript"/>
        </w:rPr>
        <w:t>40</w:t>
      </w:r>
      <w:r w:rsidR="00A52126">
        <w:rPr>
          <w:rFonts w:ascii="Times New Roman" w:hAnsi="Times New Roman" w:cs="Times New Roman"/>
          <w:color w:val="000000" w:themeColor="text1"/>
          <w:sz w:val="24"/>
          <w:szCs w:val="24"/>
        </w:rPr>
        <w:t>’d</w:t>
      </w:r>
      <w:r w:rsidR="00D35CB7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Pr="00C15FD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ona erdi</w:t>
      </w:r>
      <w:r w:rsidRPr="00C15FD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………….………</w:t>
      </w:r>
    </w:p>
    <w:p w14:paraId="634C0F92" w14:textId="77FE3FEF" w:rsidR="00A5418A" w:rsidRDefault="00A5418A" w:rsidP="00AF4F3E">
      <w:pPr>
        <w:pStyle w:val="ListeParagraf"/>
        <w:spacing w:after="0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6FE7A33D" w14:textId="246E5F43" w:rsidR="00A5418A" w:rsidRDefault="00A5418A" w:rsidP="00AF4F3E">
      <w:pPr>
        <w:pStyle w:val="ListeParagraf"/>
        <w:spacing w:after="0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394949CF" w14:textId="77777777" w:rsidR="00A5418A" w:rsidRDefault="00A5418A" w:rsidP="00AF4F3E">
      <w:pPr>
        <w:pStyle w:val="ListeParagraf"/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sectPr w:rsidR="00A5418A" w:rsidSect="00BC382D">
      <w:pgSz w:w="11906" w:h="16838"/>
      <w:pgMar w:top="993" w:right="1417" w:bottom="426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965B3B9" w14:textId="77777777" w:rsidR="00084EFB" w:rsidRDefault="00084EFB" w:rsidP="003E526B">
      <w:pPr>
        <w:spacing w:after="0" w:line="240" w:lineRule="auto"/>
      </w:pPr>
      <w:r>
        <w:separator/>
      </w:r>
    </w:p>
  </w:endnote>
  <w:endnote w:type="continuationSeparator" w:id="0">
    <w:p w14:paraId="0CBF0829" w14:textId="77777777" w:rsidR="00084EFB" w:rsidRDefault="00084EFB" w:rsidP="003E52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898043D" w14:textId="77777777" w:rsidR="00084EFB" w:rsidRDefault="00084EFB" w:rsidP="003E526B">
      <w:pPr>
        <w:spacing w:after="0" w:line="240" w:lineRule="auto"/>
      </w:pPr>
      <w:r>
        <w:separator/>
      </w:r>
    </w:p>
  </w:footnote>
  <w:footnote w:type="continuationSeparator" w:id="0">
    <w:p w14:paraId="4BF63CB5" w14:textId="77777777" w:rsidR="00084EFB" w:rsidRDefault="00084EFB" w:rsidP="003E526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B887006"/>
    <w:multiLevelType w:val="hybridMultilevel"/>
    <w:tmpl w:val="C512E63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cumentProtection w:edit="readOnly" w:formatting="1" w:enforcement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0Njc0MzAwNgFCQyUdpeDU4uLM/DyQAsNaAKAUF/ssAAAA"/>
  </w:docVars>
  <w:rsids>
    <w:rsidRoot w:val="00925D48"/>
    <w:rsid w:val="000529E9"/>
    <w:rsid w:val="0007293D"/>
    <w:rsid w:val="00075994"/>
    <w:rsid w:val="00084EFB"/>
    <w:rsid w:val="00085997"/>
    <w:rsid w:val="00086560"/>
    <w:rsid w:val="00090DD7"/>
    <w:rsid w:val="000954B6"/>
    <w:rsid w:val="000A7625"/>
    <w:rsid w:val="000C1812"/>
    <w:rsid w:val="000C3E3C"/>
    <w:rsid w:val="000E1CB3"/>
    <w:rsid w:val="000E2019"/>
    <w:rsid w:val="00107CB5"/>
    <w:rsid w:val="001119DB"/>
    <w:rsid w:val="001146E1"/>
    <w:rsid w:val="00124B83"/>
    <w:rsid w:val="00130AED"/>
    <w:rsid w:val="001426AC"/>
    <w:rsid w:val="00154C57"/>
    <w:rsid w:val="00174BB0"/>
    <w:rsid w:val="001A5022"/>
    <w:rsid w:val="001B675A"/>
    <w:rsid w:val="0021636C"/>
    <w:rsid w:val="002201A7"/>
    <w:rsid w:val="002232E9"/>
    <w:rsid w:val="002600B6"/>
    <w:rsid w:val="00271321"/>
    <w:rsid w:val="00285916"/>
    <w:rsid w:val="00297B6E"/>
    <w:rsid w:val="002A10F1"/>
    <w:rsid w:val="002B1BD1"/>
    <w:rsid w:val="002B5454"/>
    <w:rsid w:val="002E281A"/>
    <w:rsid w:val="002E6B2B"/>
    <w:rsid w:val="003202E6"/>
    <w:rsid w:val="00320B40"/>
    <w:rsid w:val="00372364"/>
    <w:rsid w:val="00392A81"/>
    <w:rsid w:val="003945DE"/>
    <w:rsid w:val="003A2C4A"/>
    <w:rsid w:val="003A4075"/>
    <w:rsid w:val="003A76F4"/>
    <w:rsid w:val="003D1944"/>
    <w:rsid w:val="003E0820"/>
    <w:rsid w:val="003E526B"/>
    <w:rsid w:val="004016AE"/>
    <w:rsid w:val="00406A59"/>
    <w:rsid w:val="004120C0"/>
    <w:rsid w:val="00420A9F"/>
    <w:rsid w:val="00461828"/>
    <w:rsid w:val="004734B4"/>
    <w:rsid w:val="004A4512"/>
    <w:rsid w:val="004B006D"/>
    <w:rsid w:val="004B05ED"/>
    <w:rsid w:val="004C1B0F"/>
    <w:rsid w:val="004D3D7F"/>
    <w:rsid w:val="004F305F"/>
    <w:rsid w:val="00510207"/>
    <w:rsid w:val="00515605"/>
    <w:rsid w:val="00515DF1"/>
    <w:rsid w:val="00520714"/>
    <w:rsid w:val="00537956"/>
    <w:rsid w:val="00540358"/>
    <w:rsid w:val="0054139D"/>
    <w:rsid w:val="00582CEC"/>
    <w:rsid w:val="005835C1"/>
    <w:rsid w:val="00587882"/>
    <w:rsid w:val="005A39DD"/>
    <w:rsid w:val="005D2E4B"/>
    <w:rsid w:val="00600542"/>
    <w:rsid w:val="006164F8"/>
    <w:rsid w:val="00637BA3"/>
    <w:rsid w:val="00646A17"/>
    <w:rsid w:val="00655676"/>
    <w:rsid w:val="006646DA"/>
    <w:rsid w:val="006660AE"/>
    <w:rsid w:val="006B5590"/>
    <w:rsid w:val="006D1FA5"/>
    <w:rsid w:val="00712C89"/>
    <w:rsid w:val="00720DB5"/>
    <w:rsid w:val="00731517"/>
    <w:rsid w:val="00752E06"/>
    <w:rsid w:val="00752F5E"/>
    <w:rsid w:val="00754FA9"/>
    <w:rsid w:val="0077250E"/>
    <w:rsid w:val="007A6235"/>
    <w:rsid w:val="007C1ED3"/>
    <w:rsid w:val="007C5AEF"/>
    <w:rsid w:val="007C75AD"/>
    <w:rsid w:val="007E18A9"/>
    <w:rsid w:val="007E6A7D"/>
    <w:rsid w:val="008103ED"/>
    <w:rsid w:val="00815374"/>
    <w:rsid w:val="00821F90"/>
    <w:rsid w:val="00832ADB"/>
    <w:rsid w:val="00841AAD"/>
    <w:rsid w:val="00853C72"/>
    <w:rsid w:val="00857176"/>
    <w:rsid w:val="00883C72"/>
    <w:rsid w:val="00885475"/>
    <w:rsid w:val="00886303"/>
    <w:rsid w:val="008964FB"/>
    <w:rsid w:val="00897947"/>
    <w:rsid w:val="008D5A52"/>
    <w:rsid w:val="008E0861"/>
    <w:rsid w:val="008E4B8B"/>
    <w:rsid w:val="008F2FAF"/>
    <w:rsid w:val="00907776"/>
    <w:rsid w:val="00925D48"/>
    <w:rsid w:val="0095435A"/>
    <w:rsid w:val="00971A80"/>
    <w:rsid w:val="009B27CA"/>
    <w:rsid w:val="009C1DF0"/>
    <w:rsid w:val="009D14A3"/>
    <w:rsid w:val="00A52126"/>
    <w:rsid w:val="00A5418A"/>
    <w:rsid w:val="00A54931"/>
    <w:rsid w:val="00A61071"/>
    <w:rsid w:val="00A62FA8"/>
    <w:rsid w:val="00A76D42"/>
    <w:rsid w:val="00A903EF"/>
    <w:rsid w:val="00A95573"/>
    <w:rsid w:val="00AA1387"/>
    <w:rsid w:val="00AA4913"/>
    <w:rsid w:val="00AB2A55"/>
    <w:rsid w:val="00AB36C8"/>
    <w:rsid w:val="00AC0B89"/>
    <w:rsid w:val="00AD57B1"/>
    <w:rsid w:val="00AF4F3E"/>
    <w:rsid w:val="00B11E34"/>
    <w:rsid w:val="00B160DC"/>
    <w:rsid w:val="00B50903"/>
    <w:rsid w:val="00B60858"/>
    <w:rsid w:val="00B705A4"/>
    <w:rsid w:val="00B72438"/>
    <w:rsid w:val="00BA5B6C"/>
    <w:rsid w:val="00BB0859"/>
    <w:rsid w:val="00BB7F67"/>
    <w:rsid w:val="00BC382D"/>
    <w:rsid w:val="00BD09A6"/>
    <w:rsid w:val="00BF50B0"/>
    <w:rsid w:val="00C04DD8"/>
    <w:rsid w:val="00C1419F"/>
    <w:rsid w:val="00C15FD7"/>
    <w:rsid w:val="00C23764"/>
    <w:rsid w:val="00C23961"/>
    <w:rsid w:val="00C30161"/>
    <w:rsid w:val="00C30A49"/>
    <w:rsid w:val="00C34CA3"/>
    <w:rsid w:val="00C53B18"/>
    <w:rsid w:val="00CB708C"/>
    <w:rsid w:val="00CC0DB5"/>
    <w:rsid w:val="00CC775C"/>
    <w:rsid w:val="00CF616D"/>
    <w:rsid w:val="00D1051C"/>
    <w:rsid w:val="00D125D4"/>
    <w:rsid w:val="00D234E0"/>
    <w:rsid w:val="00D35CB7"/>
    <w:rsid w:val="00D74D94"/>
    <w:rsid w:val="00D752A1"/>
    <w:rsid w:val="00D85C88"/>
    <w:rsid w:val="00D942E6"/>
    <w:rsid w:val="00DA25CD"/>
    <w:rsid w:val="00DA288E"/>
    <w:rsid w:val="00DB3652"/>
    <w:rsid w:val="00DC3DB2"/>
    <w:rsid w:val="00E1261B"/>
    <w:rsid w:val="00E1727B"/>
    <w:rsid w:val="00E22D76"/>
    <w:rsid w:val="00E34DE4"/>
    <w:rsid w:val="00E36B95"/>
    <w:rsid w:val="00E66B85"/>
    <w:rsid w:val="00E77C7C"/>
    <w:rsid w:val="00EA2FDF"/>
    <w:rsid w:val="00EA3B6E"/>
    <w:rsid w:val="00EB472D"/>
    <w:rsid w:val="00EB6101"/>
    <w:rsid w:val="00EC3D26"/>
    <w:rsid w:val="00ED3FF4"/>
    <w:rsid w:val="00EF46C6"/>
    <w:rsid w:val="00F03CEF"/>
    <w:rsid w:val="00F108EE"/>
    <w:rsid w:val="00F70655"/>
    <w:rsid w:val="00F73D62"/>
    <w:rsid w:val="00F742B8"/>
    <w:rsid w:val="00F74ECA"/>
    <w:rsid w:val="00FA01CD"/>
    <w:rsid w:val="00FC1487"/>
    <w:rsid w:val="00FC68F6"/>
    <w:rsid w:val="00FC7F04"/>
    <w:rsid w:val="00FD14BF"/>
    <w:rsid w:val="00FF7B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26524E"/>
  <w15:chartTrackingRefBased/>
  <w15:docId w15:val="{47F9DDEB-02E3-487F-9BCF-43C6173283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925D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E66B85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420A9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420A9F"/>
    <w:rPr>
      <w:rFonts w:ascii="Segoe UI" w:hAnsi="Segoe UI" w:cs="Segoe UI"/>
      <w:sz w:val="18"/>
      <w:szCs w:val="18"/>
    </w:rPr>
  </w:style>
  <w:style w:type="table" w:customStyle="1" w:styleId="TabloKlavuzu1">
    <w:name w:val="Tablo Kılavuzu1"/>
    <w:basedOn w:val="NormalTablo"/>
    <w:next w:val="TabloKlavuzu"/>
    <w:uiPriority w:val="39"/>
    <w:rsid w:val="00F03CE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3E526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3E526B"/>
  </w:style>
  <w:style w:type="paragraph" w:styleId="AltBilgi">
    <w:name w:val="footer"/>
    <w:basedOn w:val="Normal"/>
    <w:link w:val="AltBilgiChar"/>
    <w:uiPriority w:val="99"/>
    <w:unhideWhenUsed/>
    <w:rsid w:val="003E526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3E526B"/>
  </w:style>
  <w:style w:type="paragraph" w:styleId="NormalWeb">
    <w:name w:val="Normal (Web)"/>
    <w:basedOn w:val="Normal"/>
    <w:uiPriority w:val="99"/>
    <w:unhideWhenUsed/>
    <w:rsid w:val="00C30A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Default">
    <w:name w:val="Default"/>
    <w:rsid w:val="00C30A49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16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57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1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1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79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7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55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917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5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089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77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46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22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68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072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52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7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008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11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98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09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15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6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16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8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20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0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54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7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38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4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01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142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40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73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3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4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77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58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990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32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35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4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759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07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916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0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65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944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18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200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08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21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901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49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04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51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0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1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37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67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9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23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14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27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3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21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78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28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12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87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174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91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9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8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2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33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74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34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0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3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64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89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1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1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59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791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256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00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37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07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96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7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73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66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4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409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76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81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96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7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6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93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39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49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07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3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75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22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95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84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1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6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53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78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42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9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86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4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20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44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21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63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9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977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97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14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07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6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94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467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0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39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04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87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7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12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1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84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16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13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90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6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84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022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74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92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20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80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2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019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45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8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04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33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65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261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73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FF9B8E-3542-46DB-8687-EC88A1DD68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83</TotalTime>
  <Pages>1</Pages>
  <Words>678</Words>
  <Characters>3866</Characters>
  <Application>Microsoft Office Word</Application>
  <DocSecurity>0</DocSecurity>
  <Lines>32</Lines>
  <Paragraphs>9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vet</dc:creator>
  <cp:keywords/>
  <dc:description/>
  <cp:lastModifiedBy>TRÜ</cp:lastModifiedBy>
  <cp:revision>108</cp:revision>
  <cp:lastPrinted>2024-07-23T13:04:00Z</cp:lastPrinted>
  <dcterms:created xsi:type="dcterms:W3CDTF">2021-11-24T13:04:00Z</dcterms:created>
  <dcterms:modified xsi:type="dcterms:W3CDTF">2024-07-23T13:04:00Z</dcterms:modified>
</cp:coreProperties>
</file>